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2</w:t>
      </w:r>
      <w:r>
        <w:t xml:space="preserve"> </w:t>
      </w:r>
      <w:r>
        <w:t xml:space="preserve">)</w:t>
      </w:r>
      <w:r>
        <w:t xml:space="preserve"> </w:t>
      </w:r>
      <w:r>
        <w:t xml:space="preserve">ฝึกพิมพ์ข่าว</w:t>
      </w:r>
      <w:r>
        <w:t xml:space="preserve"> </w:t>
      </w:r>
      <w:r>
        <w:t xml:space="preserve">20-11-2019</w:t>
      </w:r>
    </w:p>
    <w:p>
      <w:pPr>
        <w:pStyle w:val="Date"/>
      </w:pPr>
      <w:r>
        <w:t xml:space="preserve">วันพุธที่</w:t>
      </w:r>
      <w:r>
        <w:t xml:space="preserve"> </w:t>
      </w:r>
      <w:r>
        <w:t xml:space="preserve">20</w:t>
      </w:r>
      <w:r>
        <w:t xml:space="preserve"> </w:t>
      </w:r>
      <w:r>
        <w:t xml:space="preserve">พฤษจิกายน</w:t>
      </w:r>
      <w:r>
        <w:t xml:space="preserve"> </w:t>
      </w:r>
      <w:r>
        <w:t xml:space="preserve">2562</w:t>
      </w:r>
      <w:r>
        <w:t xml:space="preserve"> </w:t>
      </w:r>
      <w:r>
        <w:t xml:space="preserve">เวลา</w:t>
      </w:r>
      <w:r>
        <w:t xml:space="preserve"> </w:t>
      </w:r>
      <w:r>
        <w:t xml:space="preserve">13.5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สวัสดีค่ะ ต้อนรับคุณผู้ชมเข้าสู่ข่าวเที่ยว NBT พุทธ ที่ 20 พฤศจิกายน 2562 ค่ะ คุณผู้ชมอยู่กับคุณกรองแก้ว ไชร์กริตอาจารย์จันทรา สุขสัจธรรมค่ะ ข่าวแรกวันนี้จะเริ่มที่การเตรียมความพร้อม สมเด็จพะรสันตะปาปาพระประมุขแห่งคริตจักร เพราะว่าตอนนี้ท่านเสด็จออกมาจากอิตาลีแล้ว 12.30 น. สมเด็จพระสันตะปาปา ฟรังซิส ประทับเครื่องบินที่นั่ง ฟูนิโนชิ ที่โรงโรม เมื่อวานนี้ ตามเวลาท้องถิ่นของอิตาลีอย่างเป็นทางการ โดยจะเสด็จถึงท่านอากาศยานกองบิน 6 ดอนเมือง ในเวลาประมาณ 16.00 น. วันนี้ตามเวลาประเทศไทย เป็นสมเด็จพระสันตปาปาองค์ที่ 2 ต่อจากพระสันตปาปาจอนเปาที่ 2 ที่เสด็จเยือนไทย เมื่อ พ.ศ. 2527 ทั้งนี้ปัจจุบัน ในประเทศไทยมีประชากรที่นับถือศาสนาคริตนิกนิกายคาทอลิก จำนวน 384000 และมี 11 เขต ศาสนปกครอง หรือมิสซัง และถือว่าเป็นการสิ้นสุดการรอคอยของคริสชน แล้ว เพราะว่าพระสันตปาปาแห่งคริสต์จักรโรมันคาทอลิกจะเดินทางมาถึงประเทศไทย ตามคำเชิญรัฐบาล ในรอบ 35 ปี ติดตามบรรยากาศล่าสุด จากคุณภัทราภรณ์ มาลาโส คุณภัรทรเชิญค่ะ</w:t>
      </w:r>
    </w:p>
    <w:p>
      <w:pPr>
        <w:pStyle w:val="BodyText"/>
      </w:pPr>
      <w:r>
        <w:t xml:space="preserve">(ผู้ประกาศข่าวหญิง) ขอบคุณค่ะ คุณกรองแก้ว คุณประวีณาถือเป็นอีก 1 เหตุการณ์ประวัติศาสตร์ ของประเทศไทย สำหรับการเสด็จเดินทางมาเยือนประเทศไทยอย่างเป็นทางการ หลายหน่วยงานที่เกี่ยวข้องก็ดำเนินการอย่างสมเกียรติแล้วค่ะ โดยเฉพาะที่ศูนย์สื่อมวลชนที่ตั้งอยู่ที่โรงแรมฮอลิเดย์อิน มีการอำนวยความสะดวกให้กับนักข่าวชาวไทยและชาวต่างชาติที่มาติตตามข่าว ทั้งคอมพิวเตอร์ Printer ที่ใช้สำหรับภาพจากทีวีพู ที่เป็นเก็บภาพของสมเด็จพระสันตปาปา ที่จะนำไปเผยแพร่ มีสื่อมวลชนมาคอยติดตามข่าวขณะที่บริเวณสนามกีฬาศก็ได้มีการจัดเตรียมสถานที่ ที่ทำมิซซา หรือ พิธีขอบคุณพระเจ้า จะมีขึ้นในเวลา 18.00 น. ในวันพรุ่งนี่ ซึ่งถือเป็นหัวใจสำคัญของคริสต์ ตาทอลิก คริสชนคาทอลิก ที่มาเตรียมต้อนรับวงโยธวาทิต ไทย 4 ภาค กิจกรรมแปลอักษร ให้รักเป็นสะพาน จากศิลปินคริตรจักรมากมาย เพื่อรอบต้อนรับสมเด็จพระสันตปาปา ที่มาทำพิธีมิซซา และพบปะประชาชนที่เข้าร่วมพิธี นอกจากนี้นะคะ ยังมีการเตรียมความพร้อมรับพระสันตะปาปาฟรานซิส ภายในพื้นที่ของโรงพยาบาลเซนตูหลุย ตั้งแต่บริเวณด้านหน้าเลย ก็ได้มีป้ายต้อนรับขนานใหญ่ และตลอดเส้นทางก็ได้มีการประดับธงชาติไทยและธงวาติกันรวมถึงการตกแต่งสถานที่และเต็นต์ที่จะรอมารับเสด็จ รวมถึงติดตั้งจอ LED ขนาดใหญ่ให้รับชม โดยที่บริเวณนี้สามารถรองรับคนที่มารอรับเสด็จ ได้ถึง 3000 คนทีมถ่ายทอดสดค่ะก็เตรียมกล้องเข้ามาเซ็ตตามจุดต่าง ๆ เพื่อเตรียมถ่ายทอดสดให้ดูในวันพรุ่งนี้อีกด้วยค่ะ สำหรับกำหนดการในวันนี้นะคะ ทหาร 2 กองบิน 6 ดอนเมือง ก่อนเวลา 18.00 น. ก่อนที่จะเสด็จไปสถานเอกอัครราชทูต ที่นครรัฐวาติกัน ประจำประเทศไทย ที่เป็นสถานที่ประทับแรมค่ะ ซึ่งภารกิจของสมเด็จพระสันตะปาปาฟรังซิสในครั้งนี้นะคะ ทีมข่าว NBT ของเรา จะเกาะติด และเก็บภาพบรรยากาศประทับใจ มาให้ท่านผู้ชมได้ชมแน่นอนค่ะ เพราะถือเป็นอีก 1 เหตุการณ์</w:t>
      </w:r>
    </w:p>
    <w:p>
      <w:pPr>
        <w:pStyle w:val="BodyText"/>
      </w:pPr>
      <w:r>
        <w:t xml:space="preserve">(ผู้ประกาศข่าวหญิง) ค่ะขอบคุณคุณภัทราภรค่ะ นะคะ ขณะที่คณะสงฆ์วัดพระเชตุพนวิมลมังคก็ล่วนน้อมสำนึกในพระมหากรุณาธิคุณ พระสันตปาปาฟรางซิสศาสนา ระหว่างนครวัดวาติกันและวัดโพธิ์ ที่มีความสัมพันธ์กันมาอย่างยาวนาน วาติกันวัดโพธิ มิตรภาพระหว่างศาสนา กับที่พระองค์เสด็จเยือนประเทศไทย 23 พฤศจิกายน ติดตามจากรายงานพิเศษค่ะ</w:t>
      </w:r>
    </w:p>
    <w:p>
      <w:pPr>
        <w:pStyle w:val="BodyText"/>
      </w:pPr>
      <w:r>
        <w:t xml:space="preserve">[เสียงดนตรี]</w:t>
      </w:r>
    </w:p>
    <w:p>
      <w:pPr>
        <w:pStyle w:val="BodyText"/>
      </w:pPr>
      <w:r>
        <w:t xml:space="preserve">(บรรยาย) นักตั้งแต่อดีจ จนถึงปัจจุบัน มิตรภาพวัดโพธิ์ ได้สานสัมพันธ์ระหว่างศาสนา นับตั้งแต่สมเด็จพระวัณรัตน์ พระสังฆราช พระองค์ที่ 17 ของไทยได้เสด็จไปเยือเมื่อ 2515 ได้เข้าเฝ้าสมเด็จ พระสันตะปาปา ที่ 6 พระประมุกของคริสตจักร นิกายคาทอลิก ให้ปริวัตรพระมาลัย ที่รัชกาลที่ 7 ถวายเมื่อเสด็จพร้อมเข้าเฝ้าสมเด็จพระสันตะปาปา เมื่อปี 2471 โดยแปลจากอักษรขอมเป็นภาษาไทย วาติกันไม่มีผู้เชี่ยวชาญที่จะอ่านและแปลภาษาได้ดังกล่าวได้ สำนักวาติกันได้บันทึด้วยภาพวาดสีน้ำมันขนาดใหญ่ ติดตั้งที่กระทวงการเสด็จเยือนประเทศไทยของพระประมุขแห่งนครรัฐวาติกัน กับคณะสงฆ์</w:t>
      </w:r>
    </w:p>
    <w:p>
      <w:pPr>
        <w:pStyle w:val="BodyText"/>
      </w:pPr>
      <w:r>
        <w:t xml:space="preserve">(ผู้ให้สัมภาษณ์) ก็วาติกันก็ได้รับของขวัญ จากพระบาทสมเด็จพระปกเกล้า เจ้าอยู่หัว รัชกาลที่ 7 กับสมเด็จพระนางเจ้าพระรำไพพรรสมเด็จพระนางเจ้าพระลำไพร ที่ไปถวายของขวัญชิ้นหนึ่ง ซึ่งทางวาติกันก็อ่านไม่รู้เรื่อง ซึ่งพระคัมภีรที่บันทึกด้วย ภาษาขอมโบราณ ซึ่งสมัยนั้น พถทธศาสนาทุกอย่างบันทึกด้วยภาษาขอม ภาษาขอมโบราณ ไม่ใช่บาลีด้วยนะ แล้วก็ใครจะอ่านได้ เขาก็สุดแล้วก็เป็นเรื่องของตำนานคำภีร์เก่าของเรื่องราวเกี่ยวกับเรื่องราวพระมาลัย ซึ่งมันก็มีบางอย่างมันก็แปลกนะ เพราะมันเขียนคนละขั้วโลกเลยนะ แต่ว่าคำสอนบางเรื่องในพระคัมภีร์ไบเบิล ซึ่งแปลกมาก ก็เลยขอร้องให้ทางผู้ทรงคุณวุฒิ พระภิภศุที่มีความรู้มากเพราะพระเชตุพลทางพุทธศาสนาแห่งแรกของประเทศไทยก็ว่าได้ ก็เลยมีการปริวัฒน์หรือว่าถอดความออก แล้วได้นำไปทูลถวายสมเด็จพระสันตะปาปา ซึ่งจะเอาไปไว้ที่ที่เอ่อ วาติกันมิวเซียม ซึ่งดีมาก มีผู้คนเป็นล้านคน เป็นปี เขาจะได้เห็นการแลกเปลี่ยนวัฒนธรรม ทีนี้ก็เป็นโอกาสทำให้รื้อฟื้นความของคณะสงฆ์วัดโพธิ์ที่รัฐวาติกัน ซึ่งถือว่าเป็นเกียรติอันสูง โดยสอนให้อยู่กับถึงการอยู่ร่วมกันของสังคม โดยไม่มีการแบ่งแยก เพราะทุกศาสนามีเป้าหมายเดียวกัน เพราะอยากให้เป็นคนดี ให้สังคมเกิดสันติสุข</w:t>
      </w:r>
    </w:p>
    <w:p>
      <w:pPr>
        <w:pStyle w:val="BodyText"/>
      </w:pPr>
      <w:r>
        <w:t xml:space="preserve">(ผู้ให้สัมภาษณ์) คือถ้าเราย้อนหลังมา เราจะเห็นได้ว่า การเสด็จของสมเด็จพระสันตะปาปา ก็มาในเนื่องโอกาสที่คาทอลิก ได้มาหยั่งรากลึกในประเทศไทย 350 ปี ในสมัยของสมเด็จพระนารายณ์มหาราช ครบ 350 ปี หยั่งรากลึกมา เพราะฉะนั้นความสัมพันธ์ระหว่าง ศาสนาคริสนี่มันมีมานานแล้ว 350 ปี เพราะฉะนั้นเราไม่เคยมีความขัดแย้งอะไรกันเลย เพราะอะไร เพราะคำว่ามิตรภาพมันไม่มีศาสนา เพราะคุณคิดว่ามีศาสนาแล้วนี่ คุณไปต่างประเทศ คุณไปยุโรปแล้วคุณจะเพื่อนหรือ เพราะเพื่อนคุณเป็นคริสต์ทั้งนั้นเพราะฉะนั้นการที่เป้าหมายทางศาสนานี่ เป้าหมายหลักศาสนาทุกศาสนา 1. อยากให้ทุกคนเป็นคนดี อย่าทำความชั่ว แล้วต้องการให้เกิดสันติสุข</w:t>
      </w:r>
    </w:p>
    <w:p>
      <w:pPr>
        <w:pStyle w:val="BodyText"/>
      </w:pPr>
      <w:r>
        <w:t xml:space="preserve">(บรรยาย) ในโอกาสสำคัญในครั้งนี้ วัดโพธิ์ได้จัดทำหนังสือ วาติกัน วัดโพธิ์ ประวัตินครวาติกัน ประวัติวัดโพธิ์ ประวัติพระมาลัย บันทึกเหตุการณ์เมื่อสมเด็จพระวันรัต เจ้าอาวาดวัดโพธิ์ได้เข้าเฝ้าพระสันตะปาปา ปอที่ 6 พร้อมทั้งสมเด็จพระสันตปาปาฟรางซิส สงฆ์วัดโพธิ์ ถวายหนังสือให้ โดยจะถวายหนังสือแต่สมเด็จพระสันตะปาปา และคณะ รวมถึงจะมอบให้สื่อมวลชนทั้งไทยและต่างชาติ ทำข่าวด้วย</w:t>
      </w:r>
    </w:p>
    <w:p>
      <w:pPr>
        <w:pStyle w:val="BodyText"/>
      </w:pPr>
      <w:r>
        <w:t xml:space="preserve">[เสียงดนตรี]</w:t>
      </w:r>
    </w:p>
    <w:p>
      <w:pPr>
        <w:pStyle w:val="BodyText"/>
      </w:pPr>
      <w:r>
        <w:t xml:space="preserve">(ผู้ประกาศข่าวหญิง) และสำหรับการเสด็จเยือนสันตะปาปา ฟรังซิสนะคะ ที่ประเทศไทยก็มีการแสดงต่อหน้าพระพักตร์ อย่างวงดุริยางค์ค่ะ ก็มีความพร้อมกันอย่างเต็มที่ อย่างที่โรงเรียนที่เข้าร่วมการแสดงครั้งสำคัญครั้งนี้ 1 โรงเรียนเซนต์โยเซฟ คอนแวนต์ ค่ะ ที่เข้าร่วมกับการแสดงต้อนรับ วันนี้จะพาคุณผู้ชมไปชมความพร้อมของน้อง ๆ จากรายงานชิ้นนี้กันค่ะ</w:t>
      </w:r>
    </w:p>
    <w:p>
      <w:pPr>
        <w:pStyle w:val="BodyText"/>
      </w:pPr>
      <w:r>
        <w:t xml:space="preserve">[เสียงดนตรี]</w:t>
      </w:r>
    </w:p>
    <w:p>
      <w:pPr>
        <w:pStyle w:val="BodyText"/>
      </w:pPr>
      <w:r>
        <w:t xml:space="preserve">(บรรยาย) ความพร้อเพียงของวงดุริยางค์ มาศ ที่รับเสด็จ สำหรับการรับเสด็จ สมเด็จพระสันตะปาปา ฟรานซิส ประมุขแห่งคริสตจักร โรมันคาทอลิก ที่เสด็จเยือนประเทศไทย โรงเรียนคอนแวน ในการบรรเลงเพลง 14 บทเพลง ที่จะแสดงต่อหน้าสมเด็จพระสันตะปาปา ฟรานซิส โดยมีเพลงโพล่นชีวิตอุทิตพระองค์ โดยนักดนตรีทุกคนต่างตั้งใจฝึกซ้อม ซึ่งเป็นงานใหญ่ที่ครั้งหนึ่งในชีวิตได้แสดงต่อหน้าพระภักขอแห่งคริสต์จักร โรมัน คาทอลิก ตอนนี้เราคิดว่าพร้อมขนาดไหนคะ</w:t>
      </w:r>
    </w:p>
    <w:p>
      <w:pPr>
        <w:pStyle w:val="BodyText"/>
      </w:pPr>
      <w:r>
        <w:t xml:space="preserve">(ผู้ให้สัมภาษณ์) ประมาณ 30 เปอร์เซ็น นิดหนึ่ง แล้วอย่างนี้เราซ้อมทุกวันเหนื่อยไหมคะ</w:t>
      </w:r>
    </w:p>
    <w:p>
      <w:pPr>
        <w:pStyle w:val="BodyText"/>
      </w:pPr>
      <w:r>
        <w:t xml:space="preserve">(ผู้ให้สัมภาษณ์) เหนื่อนนิดหนึ่ง และชอบเพลงไหนมากที่สุด ยากง่าย ยากตรงที่เป่ายากแล้วเครื่องมันเป่าไม่ค่อยได้</w:t>
      </w:r>
    </w:p>
    <w:p>
      <w:pPr>
        <w:pStyle w:val="BodyText"/>
      </w:pPr>
      <w:r>
        <w:t xml:space="preserve">(ผู้ให้สัมภาษณ์) ก็รู้สึกตื่นเต้น และเป็นเกียรติมาก ๆ ค่ะ ที่ได้มีโอกาสบรรเลงเพลงต่อหน้าพระพร้อมในระดับหนึ่งจะซ้อมให้เต็มที่ทุกวัน จนถึงวันนั้นก็แล้วพอวันนั้นก็ หนูก็เชื่อว่าทุกคนวันนั้นก็จะเต็มที่กับวันนั้นให้ดีที่สุดค่ะ ก็ซ่อมการเตรียมความพร้อมกันได้ค่ะ</w:t>
      </w:r>
    </w:p>
    <w:p>
      <w:pPr>
        <w:pStyle w:val="BodyText"/>
      </w:pPr>
      <w:r>
        <w:t xml:space="preserve">(ผู้ประกาศข่าวหญิง) ก็คือจะทำให้ดีที่สุดเลยใช่ไหม</w:t>
      </w:r>
    </w:p>
    <w:p>
      <w:pPr>
        <w:pStyle w:val="BodyText"/>
      </w:pPr>
      <w:r>
        <w:t xml:space="preserve">(ผู้ให้สัมภาษณ์) ใช่ค่ะ</w:t>
      </w:r>
    </w:p>
    <w:p>
      <w:pPr>
        <w:pStyle w:val="BodyText"/>
      </w:pPr>
      <w:r>
        <w:t xml:space="preserve">(บรรยาย)เท่านั้นที่จะมีการแสดงต่อหน้าพระภักแต่ยังเป็น 1 ในเครื่อง ภัคณี เซนต์ เปา เดอร์ชาร์ต การแสดงร่วมกับโรงเรียนในเครือ ที่ถ่ายทอดวิถีชีวิตคนไทยในทุกภาค ได้แสดงวัฒนธรรมภาคกลาง ที่ชื่อว่า โดยจะมีการแปรแถวเป็นรูปรวงข้าว ให้สอดคล้องกับการทำนาในจังหวัด ที่อ่อนช้อย ซึ่งนักแสดงก็ต่างแสดง</w:t>
      </w:r>
    </w:p>
    <w:p>
      <w:pPr>
        <w:pStyle w:val="BodyText"/>
      </w:pPr>
      <w:r>
        <w:t xml:space="preserve">(ผู้ให้สัมภาษณ์) ตื่นเต้นมากค่ะ แล้วก็เป็นเกียรติมากที่ได้แสดงงานนี้ค่ะ</w:t>
      </w:r>
    </w:p>
    <w:p>
      <w:pPr>
        <w:pStyle w:val="BodyText"/>
      </w:pPr>
      <w:r>
        <w:t xml:space="preserve">(ผู้ให้สัมภาษณ์) ตื่นเต้นมาก แล้วก็ดีใจมาก ๆ เหมือนกันที่จะได้ร่วมงานแบบนี้ครั้งหนึ่ง</w:t>
      </w:r>
    </w:p>
    <w:p>
      <w:pPr>
        <w:pStyle w:val="BodyText"/>
      </w:pPr>
      <w:r>
        <w:t xml:space="preserve">(ผู้ให้สัมภาษณ์) การแสดงของโรงเรียนเซนต์ในเครือภัคณี เซนต์ เปา เดอร์ ชาร์ต ที่สนามสุสนามศุภชลาศัย ในวันที่ 21 พฤศจิกายน ฟรังซิสที่โรงพยาบาลเซ็นหลุยส์ เยือนครั้งนี้ ถือเป็นประวัติศาตร์ที่ตราตรึง และ ประทับใจ เพราะจะได้ใกล้ชิดกับประมุขแห่งคริสตจักรโรมันคาทอริก</w:t>
      </w:r>
    </w:p>
    <w:p>
      <w:pPr>
        <w:pStyle w:val="BodyText"/>
      </w:pPr>
      <w:r>
        <w:t xml:space="preserve">(ผู้ประกาศข่าวหญิง) พักกันสักครู่นะคะ ส่วนช่วงหน้าจะเป็นประเด็นร้อนแล้วนะคะ เพราะวันนี้ทุกสายจับต้องไปที่ศาลรัฐธรรมนูญนะคะ เพราะว่าวันนี้นี่จะมีการนัดตัตสิการถือหุ้นของคุณธนาธร บ่าย 2 จะรู้กันแล้วแต่ว่ามีผู้สื่อข่าวไปเกาะติดที่ศาลด้วย มีเรื่องของความคืบหน้าต่าง ๆ มีความคิดเห็นทางการเมืองในหลายประเด็น เดี๋ยวช่วงหน้ามาติดตามกันค่ะ</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กลับมาติดตามความเคลื่อนไหวของการเมือง อย่างที่เราบอกไปนะคะ คอการเมืองวันนี้นี่ จับตาไปอยู่ที่ศาลรัฐธรรมนูญ ที่จะมีการอ่านคำวินิจฉัย ว่านาย ธนาธร สส. หรือไม่นะคะ จากกรณีถือหุ้นสื่อ สี่รักจำกัด ซึ่งเข้าคร่ายเป็นลักษณะต้องห้าม ตามคร่รับเลือกตั้งเป็น ส.ส. ตามที่รัฐธรรมนูญกำหนดไว้ เรื่องนี้ กกต. เป็นคนยื่นเรื่องให้ศาลเป็นคนพิจารณา เวลาที่ศาลจะอ่านคำพิพากษานะคะ ไปติดตามรายงานมาจากอาคารสำนักงานรัฐธรรมนูญ ถนนแจ้งวัฒนะค่ค่ะ คุณปวีณา และคุณกรองแก้วคะ ก่อนบ่ายวันนี้ที่คุณ ศาลรัตธรรมนูญจะอ่าน ก็ได็ Post ข้อความใน Instagram ส่วนตัว ว่าไม่มีการเตรียมแผนสำรองเอาไว้ เพราะว่าเป็นความฝันที่ยอมแลก ความฝันนี้ค่ะ ก็ได้เดินทางมาถึงศาลเพื่อที่จะรับฟังคำวินิจฉัยในช่วงบ่ายวันนี้ค่ะ บรรยากาศที่สำนักงานศาลรัฐธรรมนูญ ก่อนที่จะอ่านคำวิจิฉัย วินิจฉัยกรณีการเป็น สส. บัญชีรายชื่อ และหัวหน้าพรรอนาคตใหม่ สิ้นสุดตามรัฐธรรมนูบ มาตรา 101 วงเล็บ 6 ประกอบมาตรา 93 สื่อบริษัท วีรัก จำกัด มิให้ใช้สิทธิ์รับเลือกตั้งสมัตร สส. ค่ะ โดยเช้าวันนี้นะคะ ศาลรัฐธรรมนูญ ก่อนที่จะเข้าศาลรัฐธรรมนูญ เวลา 14.00 น. ค่ะ จัดเตรียมการถ่ายทอดภาพและเสียงของตุลาการศาลรัฐธรรมนูญ จากกล้องวงจรปิดที่เตรียมไว้ในห้องสื่อมวลชน เพื่อให้รวม 4 จุดค่ะ เพื่อให้ประชาชนที่มาให้กำลังใจได้รับฟังการอ่านคำวินิจฉัยของรัฐธรรมนูญ ตั้งแต่เวลา 14.00 น. เป็นต้นไปนะคะ พร้อมกันนี้ก็ให้การแสดงความคิดเห็นวิพากวิจารณ์ศาลรัฐธรรมนูญ ขณะเดียวกันสำนักงานศาสลรัฐธรรมนูญ มีคำสั่งสื่อมวลชน และคนที่จะมาเข้าฟังคำวินิจฉัย ให้เข้าออกประตูด้านตะวันออกและทิศใต้เท่านั้น สำนักงานศาลรัฐธรรมนูญทางทิศเหนือ ส่วนการจัดการ ก็ได้มีการจัดกำลังตำรวจจากทุ่งสองห้อง และกองบังคับการตำรวจนครบาล 2 เบื้องต้นก็วางกำลังไว้ 1 กองร้อย หรือว่า 90 คนค่ะ สำหรับการคาดการแนวทางการวินิจฉัยของศาลรัฐธรรมนูญ ซึ่งในวันนี้ก็แบ่งเป็น 2 แนวทางนะคะ ถ้าศาลเห็นว่าไม่มีความผิด ก็สามารถเข้าปฏิบัติหน้าที่ได้ ซึ่งก่อนหน้านี้ค่ะ ศาลรัฐธรรมนูญการปฏิบัติการหน้าที่ชั่วคราวจนกว่าจะมีการวินิจฉัยค่ะ เห็นว่ามีความผิดต้องพ้นตำแหน่งทันที โดยในคำร้องขอบ ก.ก.ต ก็ไม่ได้มีนโบบายให้ยุบพรรคอนาคตใหม่ ส่วนจะส่งผลการดำเนินการของพรรคหรือไม่ วินิจฉัยของศาลรัฐะธรรมนูญวันนี้ก่อน ซึ่งนายธนาธรในฐานะหัวหน้าพรรค ที่ต้องลงนามอนุมัติคนในพรรค ทั้งแบบบัญชีรายชื่อ และแบบแบ่งเขตค่ะ นอกจากนายธนาธรหลุดจากพ่วงคดีอาญาด้วย ตามรัฐธรรมนูญ ว่าด้วยการเลือกตั้ง สส. ว่าขาดคุณสมบัติการลงสมัคร แต่ก็ยังลงสมัครรับเลือกตั้ง ซึ่งก็จะมีโทษจำคุก 1-10 ปี และปรับ 20,และเพิกถอนสิทธิ์เลือกตั้งเป็นเวลา 20 ปีด้วยนะคะ กกต. ก็ยังอยู่ในการพิจารณาคดีอาญาเสร็จ ก็จะส่งให้ศาลอาญาพิจารณาต่อไปค่ะ สำหรับคำร้องที่ยื่นถือหุ้นของนายธนาธร จันยา เลขาธิการ ก็ยื่นให้ กกต. ตรวจสอบ ถือหุ้น Veluck Medจำนวน 675,000 หุ้น โดยกกต. ก็ตั้งวินิจฉัยหลังพบว่ามีการโอนหุ้นหลังมีการเลือกตั้ง นายธนาธรเองนะคะ บอกต่อศาลฯ ว่าได้มีการโอนหุ้นให้กับมารดา ก่อนที่จะรับเลือกตั้ง ซึ่งเป็นการดำเนินการถูกต้องตามกฎหมายค่ะ ค่ะ ก็ต้องติดตามการวินิจฉัยของของศาลฯ ในวันนี้นะคะ ว่าจะออกมาในแนวทางใด จะรอดหรือจะเป็นความผิด จะเป็นความผิดกระทบตัว หรือพรรคอนาคตใหม่ด้วยนะคะ 13.30 น. นายธนาธรก็จะเดินทางมาของศาลฯ ค่ะ คุณกรองแก้ว คุณปวีณาคะ</w:t>
      </w:r>
    </w:p>
    <w:p>
      <w:pPr>
        <w:pStyle w:val="BodyText"/>
      </w:pPr>
      <w:r>
        <w:t xml:space="preserve">(ผู้ประกาศข่าวหญิง) ค่ะ ขอบคุณนะคะ คือ ก่อนที่จะไปที่ศาลงบประมาณรายจ่ายในฐานะกรมมาธิการ ไปประชุม สส. พรรค และเดี๋ยวที่คุณลีลีญาบอกไป ว่าเข้าไปที่ศาลแล้ว แล้วอย่างที่บอก คดีเรื่องของการถือหุ้น ลงสมัครรับเลือกตั้ง สส. ว่ายังมีสิทธิ์รับเลือกตั้งหรือเปล่า และยังมีสิทธิเป็นสมาชิกภาพคงอยู่หรือเปล่า อันนี้เป็นอำนาจของกกต. ที่จะอันนี้กกต. ยังพิจารณาอยู่นะคะ ออกมาเป็นเอกสารชัดเจนว่า จะรับฟังทั้งในส่วนของคุณธนาธร และคนที่เกี่ยวข้อง เพื่อที่จะให้การไต่สวน ย้อนถึงเรื่องของคดีครั้งนี้นะคะ มีจุดเริ่มต้นอย่างไรนะคะ ถ้ายัจำกันได้ มีการนำเสนอของสื่อมวลชนมาตั้งแต่ช่วงเดือนมีนาคมนะคะ ว่ามีเรื่องของการโอนหุ้น แล้วก็ชื่อของภรรยาที่เป็นชื่อผู้ถือหุ้นอยู่ มีการโอนไปให้ทางคุณแม่ ปรับเปลี่ยนกรรมการใช่ค่ะ สื่อก็เลยมีการเข้าไปดูในรายละเอียดว่าการถือหุ้น การโอนหุ้นดังกล่าวนั้น มีการถือและโอนหุ้น การถือหุ้นและการโอนหุ้นดังกล่าวนะคะ ก็ได้มีการนำเสนอตั้งแต่ช่วงของวันที่ 22 มีนาคม ทำให้ในช่วงของวันที่ 23 มีนาคม ค่ะ คุณธนาธรมีการชี้แจงผ่านทวิตเตอร์ ให้กับคุณแม่ซึ่งชื่อว่านางสมพร จึงรุ่งเรืองกิจ มารดา ไปตั้งแต่ วันที่ 8 มกราคม ปี 2562 หรือว่า 1 เดือนก่อนลงสมัครเลือกตั้ง สส. นายสรีสุวรรณ์ จรรยา ก็ได้นะคะ เพื่อที่จอให้วินิจฉัยคุณสมบัติการเป็นสส. ของนายธนาธร ในกรณีดังกล่าว จากนั้นค่ะ วันที่ 29 ชั้น 7 อาคาร ไทยสัมมิทนะคะ ซึ่งเป็นพื้นที่ตั้ง ของบริษัท Weluck การโอนหุ้นทั้งหมดนี่ เป็นการโอนก่อนมีการประกาศเลือกตั้ง ทำให้การประชุมผู้ถือหุ้นในวันที่ 19 มีนาคม 2562 ไม่เกิดขึ้นค่ะ จากนั้นนะคะ ในวันที่ 4 เมษายน กกต. ก็มีมติในการตั้งสำนวน เพื่อที่จะทำการสืบสวนและไต่ส่วนในคดีนี้ แล้ววันที่ 23 เทษายน กกต. จึงมีมติแจ้งข้อกล่าวหานายธนาธร ในกรณีที่ขาดคุณสมบัติการเลือกตั้ง ดังกล่าวภายใน 7 วัน หลังจากนั้นะคะ 2562 นายธนาธร และนายปิยะบุตร เลขาธิการ พรรคอนาคตใหม่ ก็ได้ชี้แจงต่อกกต. ถัดมา 8 พฤษภาคม ประกาศรับรอง สส. แบบบัญชีรายชื่อ 149 คน ซึ่งหนึ่งในนั้นก็รวมนายธนาธรด้วยค่ะ 16 พฤษภาคม ได้มีมติยื่นคำร้อง ธนาธร 23 พฤษภาคม ได้มีมติเอกฉัน 8 ต่อ 1 สั่งให้นายธนาธรหยุดปฏิบัติหน้าที่ ส.ส. ค่ะ หลังจากศาลที่รัฐธรรมนูญผู้แทนราษฎร ครั้งที่ 1 นายธนาธรจะต้องออกจากห้องประชุม ตามคำสั่งของศาล และจากนั้นในวันที่ 2 กันยายน นายธนาธร ก็ได้ยื่นคำร้องต่อศาลคำร้องที่ให้หยุดปฏิบัติหน้าที่ สส. 4 กันยายน 2562 ศาลรัฐธรรมนูญ ได้ยกคำร้องของนายธนาธร เนื่องจากไม่มีเหตุให้เปลี่ยนแปลงคำสั่งที่ให้ยุติคำสั่งหน้าที่ วันที่ 18 ตุลาคม ตุลาการศาลรัฐธรรมนูญก็ได้มีการไต่สวน จำนวน 10 ปาก ในส่วนของฝั่งนายธนาธร และจนกระทั่งวันที่ 15 พฤศจิกายน นายธนาธร แถลงต่อศาลเป็นการปิดคดี บริษัท วีลักมีเดีย ได้ปิดตัวไปก่อนวันที่ 20 พฤษภาค ม2561 ก่อนที่จะมีพระราชกฤษำีหาให้มีการเลือกตั้งสมาชิกสภาผู้แทนรเป็นการทั่วไป และประกาศออกมา ของบริษัทที่ผ่านมาก็ไม่เคยให้คุณทางการเงินกับตนเอง และก็ไม่เคยใหเโทศกับคู่แข่ง และในปุจจุบันนะคะ ก็ไม่มีใครมีหลักฐานเพียงพอที่จะหักล้างในเรื่องนี้ได้ ในวันนี้ค่ะ 20 ตุลาคม ศาลรัฐธรรมนูญจึงนัดฟังคำตัดสินของบริษัท Weluck ในเวลา 14.00 น. ซึ่งคุณผู้ชมก็จะเห็นนะคะว่าตั้งแต่มีการเปิดเผยตั้งแต่เดือนมีนาคม และในส่วนของนายที่มีการยืนเรื่องไปยังกกต. นะคะ ก็จะมีระยะเวลานะค จนกระทั่ง กกต. ใช้วิธีการไต่สวน พิจารณามาหลายเดือน จนกระทั้งศาลจะอ่านคำพิพากษาส่วนประเด็นเรื่องของการถวายศักดิ์ปฏิญาณของนายกรัฐมนรประเด็นมาต่อเนื่องนะคะ ถ้ายังติดตามข่าคณะกรรมมาธิการและปราบปรามสภาผู้แทนราษฎร ล่าสุดนายกรัฐมนตรีและรองนายกรัฐมนตรีได้ยื่นเอกสารเป็นลายลักษณ์อักษร ต่อกรรมมาธิการสภาผู้แทนราษฎร ยืนยันนะคะว่า คำชี้แจงครบถ้วน ชัดเจน พรบ. คำสั่งเรียกของกรมมาธิการ นายประสาน หวังรัตนปราณี ประจำสำนักนายกรัฐมนตรี เป็นผู้แทนพลเอก ประยุทธ์ จันทร์โอชา นากยกรัฐมนตรี นำส่งแถลงการณ์คำแถลงข้อเท็จจริงแบบเป็นลายลักษณ์อักษร ซึ่งกรรมมาธิการ ซึ่งพลเอกประยุทธ์ ตอบข้อสักถาม 16 ข้อ ขณะที่พลเอก ประวิตร ตอบข้อซักถาม 15 ข้อ และตอบคำถามของกรรมธิการอย่างครบถ้วน ย้ำว่าที่มายื่นคำชี้แจ้ง ไม่ใช่การเลื่อนชี้แจง ของนายกรัฐมนตรี และรองนายกรัฐมนตรี ซึ่งทั้ง 2 คน ไม่ได้แย้งว่าโดยขณะนี้กำลังพิจารณาว่า เหตุผลของกรรมธิการสุจริตหรือไม่ ถ้าหากไม่สุจริตก็จะดำเนินการตามประมวลกฎหมายอาญา มาตรา ฐานปฏิบัติหน้าที่โดยมิชอบ</w:t>
      </w:r>
    </w:p>
    <w:p>
      <w:pPr>
        <w:pStyle w:val="BodyText"/>
      </w:pPr>
      <w:r>
        <w:t xml:space="preserve">(ผู้ให้สัมภาษณ์) เพราะว่ากรอบของกฏหมายของการเรียกมาตามรัฐธรรมนูญ 129 มันต้องแยกออกเป็น 2 ส่วน ส่วนหนึ่งคือ เรียกมาตามข้อบังคับของสภา จะมาชี้แจงหรือไม่มาชี้แจงก็ได้นะครับ หรือจะส่งผู้แทนก็ได้นะครับ แต่ขณะนี้ ล่าสุดนี่ กรรมาธิการใช้อำนาจเรียกตามพรบ. เรียกปี 54 นะครับ มาตรา 5 เพราะฉะนั้น การออกคำสั่งเรียนตาม พรบ. คำสั่งเรียกนี่ ผมก็อยากจะเรียนว่า ท่านต้องปฏิบัติกฎหมายอย่างเคร่งครัดนะครับ ถ้าหากว่าท่านมีเจตนาที่ไม่สุจริต กรรมมาธิการอาจจะได้รับโทษตามมาตร 12 ของ พรบ. เช่นเดียวกัน แล้วพรบ. มาตรา 12 หนักกว่าของผู้มาชี้แจงอีกนะครับ หนักกกว่านะครับ โทษจำคุก 1-10 ปี นะครับ แต่สำหรับผู้ชี้แจงตามหมายเรียกมาตรา 6 แล้วไม่มาตามมาตรา 8 ก็เพียงแค่ 3 เดือน แต่เขาดูเจตนานะครับ</w:t>
      </w:r>
    </w:p>
    <w:p>
      <w:pPr>
        <w:pStyle w:val="BodyText"/>
      </w:pPr>
      <w:r>
        <w:t xml:space="preserve">(ผู้ประกาศข่าวหญิง) ด้านพลตำรวจเอกเสรีพิสุทธิ์ ประธานคณะกรรมมาธิการ ปราบปรามทุจริต กล่าวว่า หลังจากได้รับเอกสารชี้แจงแบบลายลักษณ์อักษรแล้ว จะดำเนินการต่อไปอย่างไร มาดูเรื่องของการแบนด์สารเคมีอันตราย 3 ชนิดกันนะคะ ที่ประกอบไปด้วย พาราคอตไพโคเสจ ธันวาคมนี้ แน่นอนหลังจากที่มีมติมา กรมการเกษตรและสหกรณกระทรวงเกษตรและสหกรณ์ เรื่องของการทดแทน บางคนก็ทำอย่างไร จะหาสารอื่น ๆ มาทดแทนได้หรือเปล่ายังไม่พร้อมที่จะยกเลิก วันนี้นะคะ เพื่อความชัดเจนในส่วนของเครือข่ายเกษตรกร เพราะเกษตรกรรมอย่างยั่งยืน เขาสนับสนุนรัฐบาลค่ะ เรื่องของการแบนสารเคมีทั้ง 3 ชนิด ทำเกษตรกรรมอย่างยั่งยืน ป้องการนำสารเคมีชนิดอื่นมาใช้ทดแทนในอนาคตค่ะ โดยกลุ่มเครือข่ายเกษตรกร ที่ทำเกษตรกรรมอย่างยั่งยืน นำเสนอทางเลือกและมาตราการทางเกษตรกร หลังยกเลิก 3 สารเคมี พร้อมเสนอแนะต่อกระทรวงเกษตร และสหกรณ์ก่อนจะงดใช้อย่างเป็นทางการ นายวิฑูล เลี่ยงจำรูญ ตัวแทนเครือข่ายนะคะ ได้เปิดเผยว่า สารเคมีทั้ง 3 ชนิด ส่งผลกระทบโดยตรง ทั้งเกษตรกรที่ใช้ และผู้บริโภค เกิดความเสี่ยงโรคมะเร็ง และโรคพากินสัน พบกการปนเปื้อนจากตัวอย่างที่สุ่มตรวจและส่งผลไปตกค้างในกลุ่มเด็นทารกด้วย จึงสนับสนุนเดินหน้าให้ยกเลิกการใช้สารเคมีกลุ่มดังกล่าวต่อไป โดยมีข้อเสนอต่อรัฐบาล ข้อเสนอเรื่องการจัดการวัชพืช วัชพืชโดยไม่ใช้ศาลเคมีใด ๆ ในพืชทั้ง 6 กลุ่ม อย่าง ปาม ยางพารา มันสำปะหลัง กว่า ร้อยคน พร้อมให้ตัวอย่างและข้อมูล แะนำไปสู่การทำเกษตรกรรมที่ปลอดภัยและยั่งยืน ให้กระทรวงเกษตรและสหกรณ์ ช่วยเยียวยาเกษตรกรที่ปรับเปลี่ยนวิถีการเกษตรอย่างยั่งยืนค่ะ</w:t>
      </w:r>
    </w:p>
    <w:p>
      <w:pPr>
        <w:pStyle w:val="BodyText"/>
      </w:pPr>
      <w:r>
        <w:t xml:space="preserve">(ผู้ให้สัมภาษณ์) ในกรณีของพืชใดนะครับ ใดนะครับ ถ้าปรับเปลี่ยนและทำให้เพิ่มขึ้นนี่ เกษตรกรไม่ควรจะเป็นผู้รับภาระ เพราะฉะนั้นเราเรียกร้องให้เสนอรายละเอียดในการสนับสนุนกลุ่มนี้ มีการชดเชิญเยียวยารูปธรรม และคนทำโดยเร็วที่สุด เพราะการแบนด์เกิดขึ้นแล้ว ส่วนที่ 2 นี่จะเป็นข้อเสนอ เป็นข้อเสนอมาตรการทางภาษีนะครับ การเกษตรใช้เครื่องตัดหญ้า นำเข้ารถแทรกเตอร์มือสองนะครั เป็นต้นนะครับ ต้องเสียภาษีนะครับ ทั้งภาษีมูลค่าเพิ่ม ทั้งภาษีนำเข้า แต่ที่กับสารที่ไม่เสียภาษีเลยนะครับ ไม่เป็นธรรมอย่างยิ่งนะครับ เพราะฉะนั้นต้องจัดการเรื่องนี้โดยเร็วที่สุดครับ</w:t>
      </w:r>
    </w:p>
    <w:p>
      <w:pPr>
        <w:pStyle w:val="BodyText"/>
      </w:pPr>
      <w:r>
        <w:t xml:space="preserve">(ผู้ประกาศข่าวหญิง) คุณวิทูรย์ ยังบอกด้วยนะคะ ว่าที่ผ่านมานี่ยังพบว่าเกษตรในประเทศไทยกว่า 7,800,000 ครัวเรือนกำจัดศัตรูพืช ซึ่งระยะเวลา 7-10 ปี มีแนวโน้มลดลงเรื่อย ๆ นะคะ มีแน้วโน้มพัฒนาไปสู่เกษตรกรรมอย่างยั่งยืน และเกษตรอินทรียมากถึง 3,300,000 ไร่ 150 ล้านไร่ พักกันสักครู่นะ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ชมข่าวเที่ยง NBT เหลืออีกไม่กี่วันก็จะถึงวันที่ชาวไทยนะคะ ในการเตรียมความพร้อมการเสด็จพระราชดำเนิน เรียบพระนครพระยุหยาตรา วันนี้นี่มีการประชุมงานพระราชพิธีเป็นประธานการประชุมนะคะ หลังจากการประชุมนะคะ รองนายกรัฐมนตรี นายวิษณุ เครืองาม จากการประชุมนะคะ โดยบอกว่า พระบาทสมเด็จพระเจ้าอยู่หัว ทรงพระกรุณาโปรดเกล้าโปรดกระหม่อมให้ พระราชดำเนินเลียบพระนคร ด้วย ขบวนพยุหยาตรเนื่องในพระราชพิธีบรมราชาภิเษก 2562 ในวันที่ 12 ธันวาคมนี้ค่ะ นายวิศนุ เครืองาม เปิดเผยหลังจากประชุมจัดงานพระราชพิธีบรมราชาภิเษกว่า การมีพระบรมราชวินิจฉัย ให้เลื่อนหมายกำหนดการ การเสด็จพระราชดำเนินเรียบพระนครโดยพยุหยาตราทางชลมารค พุทธศักราช 2562 ได้กำหนดวันซ้อม เป็นวันที่ 4, 7 และ 9 ธันวาคม โดยวันที่ 9 ธันวาคม จะเป็นวันซ้อมใหญ่เสมือนจริง แต่กำหนดที่คาดการณ์ว่ากระแสน้ำจะตรงกับวันจริง โดยใช้เรื่อพะราชในเวลา 15.30 น. โดยยังใช้เรือพระราชพิธีจำนวน 1และทรงพระกรุณาโปรดเกล้าโปรดกระหม่อมลักษณะคล้ายกับขบวนพยุหยาตราทางชลมารค ที่ผ่านมา โดยจะเสด็จออกจากพระราชวังราชกิจวินิจฉัย เข้าขบวนแห่ เหมือนขบวนพยุหยาตรา ท่าราชวรดิฐ ไปตามถนนมหาราช เลี้ยวขเลี้ยวขวา และเลี้ยวขวาเข้าหน้าพระลาน และเลี้ยวขวาเข้าสู่พระที่นั่งอาภรณ์พิโมค ก่อนที่จะเสด็จกลับโดยรถยนต์พระที่นั่ง กลับพระที่นั่งพระราชและกำหนดให้สวนหลวงพระลาน 8 ซึ่งรองรับผู้เข้าร่วมงานได้ 2,500 คน รัฐมนตรี หัวหน้าส่วนราชการ หัวหน้านิติบัญญัติ และคณะทูต ฟังประเด็นนี้เพิ่มเติมจากรองนายกรัฐมนตรีค่ะ</w:t>
      </w:r>
    </w:p>
    <w:p>
      <w:pPr>
        <w:pStyle w:val="BodyText"/>
      </w:pPr>
      <w:r>
        <w:t xml:space="preserve">(ผู้ให้สัมภาษณ์) มีขบวนซึ่งเพิ่มขึ้นมาใหม่ เราเรียกว่าขบวนราบใหญ่ ซึ่งขบวนราบใหญ่มีรูปแบบเหมือนขบวนพยุหยาตราทางชลมารคในเวลาที่ผ่านมา คือจะเสด็จออกจากพระที่นั่งราชกิจวินิจฉัย โดยประทับพระที่นั่งพุดตานทอง โดยเข้าขบวนแห่จะนำขบวนมีคู่เคียงเหมือนริ้วขบวนพยุหยาตราเมื่อคเมื่อคราวที่แล้ว แต่ว่าย่อมเยาว์กว่า ท่านนายกอะไรต่ออะไร ไม่ได้เข้าร่วมขบวนนี้ แต่ว่าทูลกระหม่อมพระองค์ภา จะเข้าขบวนนี้ออกจากท่าราชวรดิตถ์นิดหนึ่ง เลี้ยงขวาเข้าถนนหน้าพระลาน แล้วก็เลี้ยงขวาที่พระบรมมหาราชวังที่ประตูชัยศรี และก็เสด็จไปสู่พระที่นั่งอัมพรพิโมคเปลี่ยนฉลองพระองค์แล้วเปลี่ยนเสด็จโดยรถยนต์พระทั่กลับพระที่นั่งอัมพรสถาน ไม่มีการไปรับไปส่งเสด็จที่นั่ง ทั้งหมดจะส่งเสด็จอยู่ที่ ทรงจะเสด็จ</w:t>
      </w:r>
    </w:p>
    <w:p>
      <w:pPr>
        <w:pStyle w:val="BodyText"/>
      </w:pPr>
      <w:r>
        <w:t xml:space="preserve">(ผู้ประกาศข่าวหญิง) นอกจากนี้รัฐบาลยังรณรงค์ของความร่วมมือใส่เสื้อสีเหลือง เพื่อร่วมเฝ้าทูลละอองธุลีพระบาทตลอด 2 ฝั่งแม่น้ำเจ้าพระยาที่เสด็จพระราชดำเนิน ในสถานที่โรงเรียน โรงพยาบาล วัดริมแม่น้ำเจ้าพระยาทั้ง 6 วัด จะเจริญพระพุทธมนต์ สวยชยันโตตามพระราชพิธีด้วย ส่วนทางบกสามารถเฝ้าทูลละอองธุรีพระบาทได้ พระรามแ 8 ตามที่กำหนด ขณะนี้ทางรัฐบาลจะไม่ประกาศให้วันที่ 12 ธันวาคมเป็นวันหยุดเพิ่มเติม ไม่กระทบกับเวลาทำงาน มาดูอีก 1 ข่าวดีของคนไทย ต้องบอกว่าทุกวันนี้ เวลาเราจะไปโรงพยาบาล สมมติคุณไปตรวจ 1 โรงพยาบาลแล้ว ไปตรวจอีก 1 โรงพยาบาล คุณจะต้องนำประวัติ ขอประวัติต่าง ๆ ขอก่อนอาจจะต้องใช้เวลา แต่ว่าต่อไปนี้จะไม่ต้องหอบแผ่นฟิล์มเอกซเรย์ เอกสาร หลักฐานอะไรไป เพราะตอนนี้กระทรวงสาธารณสุข เขาร่วมกับบริษัท กสท. จะมีเว็บไซต์ มีแอปพลิเคชันต่าง ๆ ที่เกี่ยวข้องกับของคุณ คือสามารถเชื่อมโยงข้อมูลของคุณแต่ละโรงพยาลบาลด้วย ไม่ว่าคนที่ใช้สิทธิหลักประกันสุขภาพแห่งชาติ หรือบัตรประกันสุขภาพของเราเป็นอย่างไร เราจะต้องดูแลอะไรเป็นพิเศษ เราเป็นโรคประจำตัว เพื่อที่จะให้การเชื่อมโยงข้อมูลได้ ซึ่งการให้บริการแบบนี้ ก็จะเป็นการยกระดับความประทับใจ สาธารณสุขกับประชาชนมากยิ่งขึ้นค่ะ ซึ่งวันนี้ค่ะนายแพทย์ สุขุม กาญจนพิมาย และพันเอก… กรรมการผู้จัดการใหญ่ กสช. หรือว่า CAT ได้ลงนามความร่วมมือพัฒนา Platform สาธารณสุขแห่งชาติ 4 ด้าน การพัฒนาโครงสร้างแพลตฟอร์มหลักระบบสุขภาพแห่งชาติ ขับเคลื่อนมาตรฐาน พัฒนาระบบการประมวลผลภาพและระบบสนับสนุน ร่วมมือกันการใช้งานการเข้าถึงอินเทอร์เน็ตไร้สายความเร็วสูง ให้กับประชาชนทั่วไป ที่มาใช้บริการกับกระทรวงสาธารณสุข ปลัดกระทรวงสาธารณสุขบอกว่านะคะ ข้อมูลสุขภาพ ให้มีการเชื่องโยงกันอย่างมีประสิทธิภาพนี่ ถือว่าเป็นเรื่องที่ทำได้ยแต่ก็จำเป็นต้องทำนะ ต้องอาศัยเทคโนโลยีขั้นสูงและอาศัยความร่วมมือจากทุกภาคส่วนมาพัฒนา Platform ระบบสาธรณสุขแห่งชาติ ให้เป็นรูปธรรม ความร่วมมือกับ CAT ในครั้งนี้ก็ถือว่าเป็นจุดเริ่มต้นหรือว่า Digital Health นั้นมีข้อมูลสุขภาพของตัวเอง ในรูปแบบดิจิทัล และสามารถนำไปใช้ประโยชน์ ในการไปดูแลสุขภาพของตัวเองได้ จากภาพใหญ่เรื่องของการดูแลสุขภาพนะคะ ถัดมาดูเรื่องของสิทธิเด็ก การดูแลเด็กในบ้านเรานะคะ เราจะเห็นว่ามีหลากหลายนโยบายมาดูแลเด็ก ๆ เรียกว่าดูตั้งแต่แรกเกิด สนับสนุนเรื่องของการดูแลสุขภาพเด็กและอีกอย่างคือเรื่องการดูแลเรื่องการศึกษเพื่อลดความเหลื่อมล้ำ โดยเฉพาะเด็กยาากทางกระทรวงการพัฒนาสังคมและความมั่นคงของมนุษย์ ก็มีการจัดกิจกรรม อนุสัญญา สิทธิเด็กเน้นการทำงานกับภาคีเครือข่ายการพัฒนางานด้านสิทธิเด็กประเทศไทยค่ะ การประชุมวิชาชีพด้านเด็ก เนื่องในโอกาสครบ 30 ปี อนุสัญญาว่าด้วยเรื่องของเด็กประจำประเทศไทย บอกว่าประเทศไทยมีการดำเนินอย่างรวดเร็วโดยเฉพาะการที่รัฐบาลพยายามลดความเหลื่อมล้ำในด้านโครงการต่าง ๆ อย่างการดูแลเด็กแรกเกิดให้มีคุณภาพ ให้มีชีวิตที่ดีขึ้น รวมถึงดูแลเด็กโดยเสนอให้ประเทศไทยเดินหน้า 4 มาตรการ มาตรการทางกฎหมาย มาตรการทางบริหาร ปรับระบบงาน หรือโครงสร้างของกรมกิจการเด็กและเยาวชน รวมทั้งองค์กรปกครอง ทางกฏหมาย มาตราการทางสังคมหรือทรัพยากรในการเกี่ยวกับการปฏิบัติหน้าที่ จากผู้เกี่ยวข้องและอาสาสมัคร ต้องเผยแพร่ความรู้และความเข้าใจ เพื่อให้เกิดความตระหนักรู้ ในการคุ้มครองดูแลและพัฒนาเด็กสอดคล้องกับอนุสัญญาสิทธิเด็ก จากสิทธิเด็ก มาดูสิทธิของสตรีกันบ้าง แม่บ้านเพราะว่าต้องยอมรับเรื่องหนึ่งว่าปัญหาการกระทำรุนแที่ผ่านมาพยายามแก้ไขปัญหา พยายามเข้าไปช่วยกันสอดส่องดูแล พยายามให้เจ้าหน้าที่เข้าไปมีส่วนร่วม เพื่อที่จะให้เกิดความรุนแรงลดลง เขาบอกว่าหนึ่งสิ่งที่จะทำได้ดีว่า สิ่งหนึ่งที่จะทำให้เกิดการเปลี่ยนความคิดผู้ชาย คือเขาบอกว่า ถ้าผู้หญิงไม่ลุกขึ้นมาปกป้องตัวเอง สมมติว่าโดนกระทำรุนแรง 1 ครั้ง มันจะไปสร้างเคยชินให้กับทัศนคติของผู้ชายว่า ใช่ แต่ในขณะเดียวกัน ถ้ายังไม่เกิดความรุนแรงขึ้นทัศนคติง่าย ๆ คุณผู้ชายมาช่วยผู้หญิง อย่างเช่น เรื่องของการทำงานบ้าน เรื่องของผู้หญิง ไม่กล้าที่จะทำ อายที่จะทำ แล้วบางคนบอกว่ามันเป็นงานเบา ๆ มันไม่ได้เหนื่อยอะไร แต่สิ่งที่ผู้หญิงทำอยู่ เลี้ยงลูก ทำงานบ้าน มันคืองานหนัก</w:t>
      </w:r>
    </w:p>
    <w:p>
      <w:pPr>
        <w:pStyle w:val="BodyText"/>
      </w:pPr>
      <w:r>
        <w:t xml:space="preserve">(ผู้ประกาศข่าวหญิง) คุณอย่าใส่อารมณ์นะ คุณผู้ชายได้ไปช่วยทำ ได้ไปแบ่งเบา แล้วคุณผู้ชายจะมีความเข้าใจในผู้ชายมากขึ้น แล้วปัญหาเรื่องของความรุนแรงก็จะลดลงด้วย วันนี้เขามีการเปิดการแสดงชุดหนึ่ง เรื่องการทำงานบ้าน ทั้งการทำงานบ้าน ซักผ้า รีดผ้า รวมถึงการทำกับข้าว สิ่งที่เราถูกปลูกฝังมาตลอดว่าผู้หญิงจะต้องทำ แต่วันนี้ไม่ใช่หน้าที่ของผู้หญิงอย่างเดียวแล้ว แต่คุณผู้ชายมีส่วนร่วมได้ เป็นกิจกรรมที่เชิญชวนให้คุณผู้ชายมาทำงานบ้านโดยไม่ปล่อยให้เป็นหน้าที่ของภรรยาฝ่ายเดียว การจัดกิจกรรมในครั้งนี้นะคะ ก็เป็นกิจกรรมที่ทางมูลนิธิ มูลนิธิหญิงชายก้าวไกล ร่วมสนับสนุนการสร้างเสริมสุขภาพ สสส. และภาคีเครือข่าย เขาจัดเพราะว่าเดือนนี้เขาจะรณรงค์ยุติแนวคิด งานบ้านเป็นหน้าที่ของทุกคน นี่ค่ะ คุณผู้ชายใส่ผ้ากันเปื้อนได้ ช่วยกันล้างจาน สมัยนี้ผู้ชายทำกับข้าวอร่อย ใช่ค่ะ กิจกรรมนี้จะถือเป็น 1 ตัวอย่าง คุณผู้ชายมีโอกาสปรับเปลี่ยนแนวความคิด และความเข้าใจมากขึ้น หลังจากที่ก่อนหน้าที่ไปสำรวจความคิดเห็นจากกลุ่มผู้ชายตัวอย่าง จากกรุงเทพฯ และปริมณฑล เห็นว่าการไม่ช่วยงานบ้าน ไม่ใช่เรื่องที่น่าอายแต่เป็นเรื่องที่ควรภาคภูมิใจ ฟังไว้ได้เลย ส่วนใหญ่มองว่าผู้หญิงก็ยังควรที่จะทำงานบ้านไม่ให้ขาดตกบกพร่อง หน้าที่ของผู้หญิงอันนี้ก็เป็นความคิดเห็นอีกส่วนหนึ่ง ดังกล่าวเพิ่มเติมนะคะ จากหัวหน้าภาคีเครือข่าย มูลนิธิกันค่ะ</w:t>
      </w:r>
    </w:p>
    <w:p>
      <w:pPr>
        <w:pStyle w:val="BodyText"/>
      </w:pPr>
      <w:r>
        <w:t xml:space="preserve">(ผู้ให้สัมภาษณ์) ผลสำรวจนี้มันสะท้อนว่า กรอบแบ่งความเป็นหญิง ความเป็นชาย ซึ่งมันนำมาสู่ความไม่เท่าเทียมกันระหว่างเพศ ระหว่างเพศแล้ว ทำให้เกิดอำนาจเหนือในครอบครัว และทำให้เกิดความรุนแรงในครอบครัวได้ ดังนั้นเราก็เลยมองว่า มิติเรื่องงานบ้าน ผู้ชายได้มาลองทำงานบ้าน แล้วเขาจะเข้าใจมากขึ้น ว่าผู้หญิงเหนื่อยแค่การสร้างความเข้าใจด้วยกันได้ เพราะเราเคยทำงานกับครอบครับที่เปลี่ยนแปลงตัวเองได้ เขาลด ละ เลิกเหล้าได้ ได้มีการปรับความเข้าใจมากขึ้น สามีมาช่วยทำงานบ้านมากขึ้น ทำให้ครอบครัวมีสัมพันธ์ภาพในครอบครัวที่ดีขึ้นค่ะ</w:t>
      </w:r>
    </w:p>
    <w:p>
      <w:pPr>
        <w:pStyle w:val="BodyText"/>
      </w:pPr>
      <w:r>
        <w:t xml:space="preserve">(ผู้ประกาศข่าวหญิง) คือกิจกรรมนี้เขาก็จะไปเดินรณรงค์ ไม่ว่าจะเป็นป้ายรถเมล์ หน้าอนุสาวรีย์ชัยสมรภูมิ เชิญชวนผู้ชายให้มีความเข้าใจที่ดีมากยิ่งขึ้น กับบทบาทช่วยภรรยา และที่สำคัญ คุณไม่ได้ทำแค่ในบ้าน แล้วไม่ให้ใครเห็นเพียงเท่านั้น แต่คุณต้องภาคภูมิใจ ร่วมได้ง่าย ๆ ในโวเชียลเขาก็น่ารักดีนะ เพราะสมัยนี้ผู้ชายแสดงตัวเยอะนะ ว่าวันนี้ถูกภรรยาให้ซักผ้า รีดผ้า ทำกับข้าวก็มาแชร์เพื่อน ๆ ก็จะเข้าไปชมกัน อะไรอย่าง คือร่วมได้ อย่างเช่น เราช่วยคุณผู้หญิงทำงานบ้าน ให้คุณภรรยาถ่ายรูปเลย จากนั้นนำไปโพสต์Challenge แล้วก็ติด Hastag ทำได้ทุกเพศ แค่นี้ก็มีส่วนร่วมแล้ว นอกจากกิจกรรมที่เห็นแล้ว ก็ยังมีการจัดเวทีเสวนา ในหัวข้อความรุนแรงในครอบครัวได้จริงหรือ ไม่ว่าจะเป็นคุณซินดีย์ บิชอร์บ มีคุณไบรอัน บิช็อบ สามีของคุณซินดี้ พูดถึงบทบาทการเลี้ยงลูก ระหว่างเพศ ทำให้คุณผู้ชายต้องเปลี่ยนแนวคิด และไปปลูกฝังไปถึงลูกหลานในช่วงนี้ค่ะ นำทั้งคุณผู้ชาย และคุณผู้หญิงมาพูดคุยกันด้วย ค่ะ ตรวจสอบสภาพอากาศกันนะคะ วันนี้ช่วงค่ำอากาศดีนะคะ ภาคเหนือด้วย ส่วนพื้นที่อื่น ๆ ภาคใต้มีโอกาสเกิดฝนตกหนักที่ นราธิวาศ ที่เศรษฐกิจกันต่อเลย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2 ) ฝึกพิมพ์ข่าว 20-11-2019</dc:title>
  <dc:creator/>
  <cp:keywords/>
  <dcterms:created xsi:type="dcterms:W3CDTF">2021-03-23T08:33:20Z</dcterms:created>
  <dcterms:modified xsi:type="dcterms:W3CDTF">2021-03-23T08: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จิกายน 2562 เวลา 13.51 น.</vt:lpwstr>
  </property>
  <property fmtid="{D5CDD505-2E9C-101B-9397-08002B2CF9AE}" pid="3" name="subtitle">
    <vt:lpwstr/>
  </property>
</Properties>
</file>